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C2497A" w14:textId="77777777" w:rsidR="009D1203" w:rsidRDefault="009D1203" w:rsidP="00C27BF2">
      <w:pPr>
        <w:jc w:val="center"/>
        <w:rPr>
          <w:b/>
          <w:sz w:val="24"/>
          <w:szCs w:val="24"/>
        </w:rPr>
      </w:pPr>
    </w:p>
    <w:p w14:paraId="0C360289" w14:textId="55B09555" w:rsidR="00242290" w:rsidRPr="00C27BF2" w:rsidRDefault="0037420F" w:rsidP="00C27BF2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sper </w:t>
      </w:r>
      <w:proofErr w:type="spellStart"/>
      <w:r>
        <w:rPr>
          <w:b/>
          <w:sz w:val="24"/>
          <w:szCs w:val="24"/>
        </w:rPr>
        <w:t>Shaked</w:t>
      </w:r>
      <w:proofErr w:type="spellEnd"/>
      <w:r>
        <w:rPr>
          <w:b/>
          <w:sz w:val="24"/>
          <w:szCs w:val="24"/>
        </w:rPr>
        <w:t xml:space="preserve"> Scholarship for Future Medical Professionals</w:t>
      </w:r>
    </w:p>
    <w:p w14:paraId="0F0C0C07" w14:textId="77777777" w:rsidR="00C27BF2" w:rsidRPr="00C27BF2" w:rsidRDefault="00C27BF2" w:rsidP="00C27BF2">
      <w:pPr>
        <w:jc w:val="center"/>
        <w:rPr>
          <w:b/>
          <w:sz w:val="24"/>
          <w:szCs w:val="24"/>
        </w:rPr>
      </w:pPr>
      <w:r w:rsidRPr="00C27BF2">
        <w:rPr>
          <w:b/>
          <w:sz w:val="24"/>
          <w:szCs w:val="24"/>
        </w:rPr>
        <w:t>Application Form</w:t>
      </w:r>
    </w:p>
    <w:p w14:paraId="5C361C3E" w14:textId="77777777" w:rsidR="00C27BF2" w:rsidRDefault="00C27BF2">
      <w:pPr>
        <w:rPr>
          <w:u w:val="single"/>
        </w:rPr>
      </w:pPr>
      <w:r>
        <w:rPr>
          <w:u w:val="single"/>
        </w:rPr>
        <w:t>Student Information</w:t>
      </w:r>
    </w:p>
    <w:p w14:paraId="22E65D1A" w14:textId="77777777" w:rsidR="00C27BF2" w:rsidRDefault="00C27BF2" w:rsidP="00C27BF2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1BF02A" wp14:editId="0ED92525">
                <wp:simplePos x="0" y="0"/>
                <wp:positionH relativeFrom="column">
                  <wp:posOffset>419100</wp:posOffset>
                </wp:positionH>
                <wp:positionV relativeFrom="paragraph">
                  <wp:posOffset>404495</wp:posOffset>
                </wp:positionV>
                <wp:extent cx="56959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3C4594ED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pt,31.85pt" to="481.5pt,3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" strokecolor="black [3213]"/>
            </w:pict>
          </mc:Fallback>
        </mc:AlternateContent>
      </w:r>
      <w:r>
        <w:br/>
        <w:t xml:space="preserve">Name: </w:t>
      </w:r>
    </w:p>
    <w:p w14:paraId="7A8E7B78" w14:textId="77777777" w:rsidR="00C27BF2" w:rsidRDefault="00C27BF2" w:rsidP="00C27BF2">
      <w:pPr>
        <w:spacing w:line="240" w:lineRule="auto"/>
        <w:ind w:left="720"/>
      </w:pPr>
      <w:r>
        <w:t>Last</w:t>
      </w:r>
      <w:r>
        <w:tab/>
      </w:r>
      <w:r>
        <w:tab/>
      </w:r>
      <w:r>
        <w:tab/>
      </w:r>
      <w:r>
        <w:tab/>
      </w:r>
      <w:r>
        <w:tab/>
        <w:t>First</w:t>
      </w:r>
      <w:r>
        <w:tab/>
      </w:r>
      <w:r>
        <w:tab/>
      </w:r>
      <w:r>
        <w:tab/>
      </w:r>
      <w:r>
        <w:tab/>
      </w:r>
      <w:r>
        <w:tab/>
        <w:t>MI</w:t>
      </w:r>
    </w:p>
    <w:p w14:paraId="4723A04E" w14:textId="77777777" w:rsidR="00C27BF2" w:rsidRDefault="00C27BF2" w:rsidP="00C27BF2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B72C486" wp14:editId="3CEA187B">
                <wp:simplePos x="0" y="0"/>
                <wp:positionH relativeFrom="column">
                  <wp:posOffset>5629275</wp:posOffset>
                </wp:positionH>
                <wp:positionV relativeFrom="paragraph">
                  <wp:posOffset>153670</wp:posOffset>
                </wp:positionV>
                <wp:extent cx="180975" cy="0"/>
                <wp:effectExtent l="0" t="0" r="952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E5C9319" id="Straight Connector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3.25pt,12.1pt" to="457.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" strokecolor="black [3213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B9EB51" wp14:editId="26856AF4">
                <wp:simplePos x="0" y="0"/>
                <wp:positionH relativeFrom="column">
                  <wp:posOffset>5324475</wp:posOffset>
                </wp:positionH>
                <wp:positionV relativeFrom="paragraph">
                  <wp:posOffset>153670</wp:posOffset>
                </wp:positionV>
                <wp:extent cx="180975" cy="0"/>
                <wp:effectExtent l="0" t="0" r="952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743E1C0B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25pt,12.1pt" to="433.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" strokecolor="black [3213]"/>
            </w:pict>
          </mc:Fallback>
        </mc:AlternateContent>
      </w:r>
      <w:r>
        <w:t>Are you a U.S. citizen or otherwise authorized to work or attend school in the United States?         Y        N</w:t>
      </w:r>
    </w:p>
    <w:p w14:paraId="3CC9B7F6" w14:textId="77777777" w:rsidR="00C27BF2" w:rsidRDefault="00620D1A" w:rsidP="00C27BF2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764D51A" wp14:editId="225024B5">
                <wp:simplePos x="0" y="0"/>
                <wp:positionH relativeFrom="column">
                  <wp:posOffset>5381625</wp:posOffset>
                </wp:positionH>
                <wp:positionV relativeFrom="paragraph">
                  <wp:posOffset>160655</wp:posOffset>
                </wp:positionV>
                <wp:extent cx="733425" cy="0"/>
                <wp:effectExtent l="0" t="0" r="952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B4BC0D9" id="Straight Connector 12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3.75pt,12.65pt" to="481.5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" strokecolor="black [3213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79CFA8F" wp14:editId="5C4532BD">
                <wp:simplePos x="0" y="0"/>
                <wp:positionH relativeFrom="column">
                  <wp:posOffset>1590675</wp:posOffset>
                </wp:positionH>
                <wp:positionV relativeFrom="paragraph">
                  <wp:posOffset>170180</wp:posOffset>
                </wp:positionV>
                <wp:extent cx="2676525" cy="0"/>
                <wp:effectExtent l="0" t="0" r="952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765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4DD83F3E" id="Straight Connector 11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5.25pt,13.4pt" to="336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" strokecolor="black [3213]"/>
            </w:pict>
          </mc:Fallback>
        </mc:AlternateContent>
      </w:r>
      <w:r w:rsidR="00C27BF2">
        <w:t>School currently attending:</w:t>
      </w:r>
      <w:r w:rsidRPr="00620D1A"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Current GPA: </w:t>
      </w:r>
    </w:p>
    <w:p w14:paraId="21A33A3A" w14:textId="77777777" w:rsidR="00C27BF2" w:rsidRDefault="00620D1A" w:rsidP="00C27BF2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5B860FD" wp14:editId="6D6DAC10">
                <wp:simplePos x="0" y="0"/>
                <wp:positionH relativeFrom="column">
                  <wp:posOffset>3476625</wp:posOffset>
                </wp:positionH>
                <wp:positionV relativeFrom="paragraph">
                  <wp:posOffset>187325</wp:posOffset>
                </wp:positionV>
                <wp:extent cx="2638425" cy="0"/>
                <wp:effectExtent l="0" t="0" r="952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8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665C439" id="Straight Connector 13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.75pt,14.75pt" to="481.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" strokecolor="black [3213]"/>
            </w:pict>
          </mc:Fallback>
        </mc:AlternateContent>
      </w:r>
      <w:r>
        <w:t>University/</w:t>
      </w:r>
      <w:r w:rsidR="00C27BF2">
        <w:t xml:space="preserve">college planning to attend (if </w:t>
      </w:r>
      <w:r>
        <w:t>H.S.</w:t>
      </w:r>
      <w:r w:rsidR="00E91D7F">
        <w:t>/college</w:t>
      </w:r>
      <w:r w:rsidR="00C27BF2">
        <w:t xml:space="preserve"> senior):</w:t>
      </w:r>
      <w:r w:rsidRPr="00620D1A">
        <w:rPr>
          <w:noProof/>
        </w:rPr>
        <w:t xml:space="preserve"> </w:t>
      </w:r>
    </w:p>
    <w:p w14:paraId="0DFD7F17" w14:textId="77777777" w:rsidR="00C27BF2" w:rsidRDefault="00620D1A" w:rsidP="00C27BF2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36EE012" wp14:editId="6F96C88F">
                <wp:simplePos x="0" y="0"/>
                <wp:positionH relativeFrom="column">
                  <wp:posOffset>0</wp:posOffset>
                </wp:positionH>
                <wp:positionV relativeFrom="paragraph">
                  <wp:posOffset>429895</wp:posOffset>
                </wp:positionV>
                <wp:extent cx="621030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0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1526AEDC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33.85pt" to="489pt,3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" strokecolor="black [3213]"/>
            </w:pict>
          </mc:Fallback>
        </mc:AlternateContent>
      </w:r>
      <w:r>
        <w:t>Present mailing address:</w:t>
      </w:r>
      <w:r>
        <w:br/>
      </w:r>
    </w:p>
    <w:p w14:paraId="51015BCA" w14:textId="77777777" w:rsidR="00C27BF2" w:rsidRDefault="00620D1A" w:rsidP="00C27BF2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9914BB" wp14:editId="39BD0A4C">
                <wp:simplePos x="0" y="0"/>
                <wp:positionH relativeFrom="column">
                  <wp:posOffset>0</wp:posOffset>
                </wp:positionH>
                <wp:positionV relativeFrom="paragraph">
                  <wp:posOffset>415925</wp:posOffset>
                </wp:positionV>
                <wp:extent cx="622935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93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1849EDD5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32.75pt" to="490.5pt,3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" strokecolor="black [3213]"/>
            </w:pict>
          </mc:Fallback>
        </mc:AlternateContent>
      </w:r>
      <w:r w:rsidR="00C27BF2">
        <w:t>Street</w:t>
      </w:r>
      <w:r w:rsidR="00C27BF2">
        <w:tab/>
      </w:r>
      <w:r w:rsidR="00C27BF2">
        <w:tab/>
      </w:r>
      <w:r w:rsidR="00C27BF2">
        <w:tab/>
      </w:r>
      <w:r w:rsidR="00C27BF2">
        <w:tab/>
      </w:r>
      <w:r w:rsidR="00C27BF2">
        <w:tab/>
      </w:r>
      <w:r w:rsidR="00C27BF2">
        <w:tab/>
      </w:r>
      <w:r w:rsidR="00C27BF2">
        <w:tab/>
      </w:r>
      <w:r w:rsidR="00C27BF2">
        <w:tab/>
        <w:t>Apt. #</w:t>
      </w:r>
      <w:r>
        <w:br/>
      </w:r>
    </w:p>
    <w:p w14:paraId="3C2B2455" w14:textId="77777777" w:rsidR="00C27BF2" w:rsidRDefault="00C27BF2" w:rsidP="00C27BF2">
      <w:pPr>
        <w:spacing w:line="240" w:lineRule="auto"/>
      </w:pPr>
      <w:r>
        <w:t>City</w:t>
      </w:r>
      <w:r>
        <w:tab/>
      </w:r>
      <w:r>
        <w:tab/>
      </w:r>
      <w:r>
        <w:tab/>
      </w:r>
      <w:r>
        <w:tab/>
      </w:r>
      <w:r>
        <w:tab/>
      </w:r>
      <w:r>
        <w:tab/>
        <w:t>State</w:t>
      </w:r>
      <w:r>
        <w:tab/>
      </w:r>
      <w:r>
        <w:tab/>
      </w:r>
      <w:r>
        <w:tab/>
        <w:t>Zip Code</w:t>
      </w:r>
    </w:p>
    <w:p w14:paraId="5E1DA373" w14:textId="77777777" w:rsidR="00620D1A" w:rsidRDefault="00620D1A" w:rsidP="00C27BF2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40E093" wp14:editId="67F42E82">
                <wp:simplePos x="0" y="0"/>
                <wp:positionH relativeFrom="column">
                  <wp:posOffset>3371850</wp:posOffset>
                </wp:positionH>
                <wp:positionV relativeFrom="paragraph">
                  <wp:posOffset>170180</wp:posOffset>
                </wp:positionV>
                <wp:extent cx="2371725" cy="0"/>
                <wp:effectExtent l="0" t="0" r="952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717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4FCCDBD6" id="Straight Connector 9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5.5pt,13.4pt" to="452.25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" strokecolor="black [3213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DA91987" wp14:editId="7B4523E2">
                <wp:simplePos x="0" y="0"/>
                <wp:positionH relativeFrom="column">
                  <wp:posOffset>781050</wp:posOffset>
                </wp:positionH>
                <wp:positionV relativeFrom="paragraph">
                  <wp:posOffset>170180</wp:posOffset>
                </wp:positionV>
                <wp:extent cx="2371725" cy="0"/>
                <wp:effectExtent l="0" t="0" r="952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717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36FDB465" id="Straight Connector 8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5pt,13.4pt" to="248.25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" strokecolor="black [3213]"/>
            </w:pict>
          </mc:Fallback>
        </mc:AlternateContent>
      </w:r>
      <w:r>
        <w:t xml:space="preserve">Telephone #: </w:t>
      </w:r>
      <w:r>
        <w:br/>
        <w:t xml:space="preserve">                           Home</w:t>
      </w:r>
      <w:r>
        <w:tab/>
      </w:r>
      <w:r>
        <w:tab/>
      </w:r>
      <w:r>
        <w:tab/>
      </w:r>
      <w:r>
        <w:tab/>
      </w:r>
      <w:r>
        <w:tab/>
        <w:t xml:space="preserve">        Cell</w:t>
      </w:r>
    </w:p>
    <w:p w14:paraId="32145310" w14:textId="77777777" w:rsidR="00620D1A" w:rsidRDefault="00620D1A" w:rsidP="00C27BF2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67E9F1F" wp14:editId="62AB3237">
                <wp:simplePos x="0" y="0"/>
                <wp:positionH relativeFrom="column">
                  <wp:posOffset>371475</wp:posOffset>
                </wp:positionH>
                <wp:positionV relativeFrom="paragraph">
                  <wp:posOffset>168910</wp:posOffset>
                </wp:positionV>
                <wp:extent cx="2619375" cy="0"/>
                <wp:effectExtent l="0" t="0" r="952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193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3179207B" id="Straight Connector 10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25pt,13.3pt" to="235.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" strokecolor="black [3213]"/>
            </w:pict>
          </mc:Fallback>
        </mc:AlternateContent>
      </w:r>
      <w:r>
        <w:t xml:space="preserve">Email: </w:t>
      </w:r>
    </w:p>
    <w:p w14:paraId="50C34FF3" w14:textId="77777777" w:rsidR="004349D3" w:rsidRDefault="004349D3" w:rsidP="00C27BF2">
      <w:pPr>
        <w:spacing w:line="240" w:lineRule="auto"/>
      </w:pPr>
    </w:p>
    <w:p w14:paraId="6FDEED86" w14:textId="77777777" w:rsidR="004349D3" w:rsidRDefault="004349D3" w:rsidP="00C27BF2">
      <w:pPr>
        <w:spacing w:line="240" w:lineRule="auto"/>
      </w:pPr>
      <w:r>
        <w:rPr>
          <w:u w:val="single"/>
        </w:rPr>
        <w:t>Essay</w:t>
      </w:r>
    </w:p>
    <w:p w14:paraId="564B1C1F" w14:textId="07251394" w:rsidR="004349D3" w:rsidRDefault="004349D3" w:rsidP="00C27BF2">
      <w:pPr>
        <w:spacing w:line="240" w:lineRule="auto"/>
      </w:pPr>
      <w:r>
        <w:t>All applicants must submit along with this application a</w:t>
      </w:r>
      <w:r w:rsidR="007F4787">
        <w:t xml:space="preserve"> 65</w:t>
      </w:r>
      <w:r w:rsidR="00B24EB3" w:rsidRPr="00B24EB3">
        <w:t>0</w:t>
      </w:r>
      <w:r w:rsidR="00B24EB3">
        <w:t>-</w:t>
      </w:r>
      <w:r w:rsidR="00B24EB3" w:rsidRPr="00B24EB3">
        <w:t>word essay on what goals he or she hopes to accomplish throu</w:t>
      </w:r>
      <w:r w:rsidR="008614BB">
        <w:t>gh eventual employment in the medic</w:t>
      </w:r>
      <w:bookmarkStart w:id="0" w:name="_GoBack"/>
      <w:bookmarkEnd w:id="0"/>
      <w:r w:rsidR="00B24EB3" w:rsidRPr="00B24EB3">
        <w:t>al field.</w:t>
      </w:r>
      <w:r w:rsidR="00B24EB3">
        <w:t xml:space="preserve"> </w:t>
      </w:r>
      <w:r>
        <w:t xml:space="preserve">The essay should be double spaced and 12-point font. </w:t>
      </w:r>
    </w:p>
    <w:p w14:paraId="1A82C793" w14:textId="77777777" w:rsidR="004349D3" w:rsidRDefault="004349D3" w:rsidP="00C27BF2">
      <w:pPr>
        <w:spacing w:line="240" w:lineRule="auto"/>
      </w:pPr>
    </w:p>
    <w:p w14:paraId="262F24FA" w14:textId="77777777" w:rsidR="004349D3" w:rsidRDefault="004349D3" w:rsidP="00C27BF2">
      <w:pPr>
        <w:spacing w:line="240" w:lineRule="auto"/>
        <w:rPr>
          <w:u w:val="single"/>
        </w:rPr>
      </w:pPr>
      <w:r>
        <w:rPr>
          <w:u w:val="single"/>
        </w:rPr>
        <w:t>Additional Materials</w:t>
      </w:r>
    </w:p>
    <w:p w14:paraId="79AA44BD" w14:textId="77777777" w:rsidR="00C27BF2" w:rsidRPr="00C27BF2" w:rsidRDefault="00E11E97" w:rsidP="00C27BF2">
      <w:pPr>
        <w:spacing w:line="240" w:lineRule="auto"/>
      </w:pPr>
      <w:r>
        <w:t xml:space="preserve">All </w:t>
      </w:r>
      <w:r w:rsidR="00794719">
        <w:t xml:space="preserve">applicants must </w:t>
      </w:r>
      <w:r>
        <w:t>include with their application</w:t>
      </w:r>
      <w:r w:rsidR="00794719">
        <w:t xml:space="preserve"> a copy of their transcript demonstrating at least a 3.0 </w:t>
      </w:r>
      <w:r w:rsidR="007F34A3">
        <w:t xml:space="preserve">cumulative </w:t>
      </w:r>
      <w:r w:rsidR="00794719">
        <w:t xml:space="preserve">GPA as well as proof of </w:t>
      </w:r>
      <w:r>
        <w:t xml:space="preserve">acceptance </w:t>
      </w:r>
      <w:r w:rsidR="007F34A3">
        <w:t>or</w:t>
      </w:r>
      <w:r>
        <w:t xml:space="preserve"> </w:t>
      </w:r>
      <w:r w:rsidR="00794719">
        <w:t xml:space="preserve">enrollment in an accredited institution of higher education. </w:t>
      </w:r>
      <w:r w:rsidR="00C27BF2">
        <w:fldChar w:fldCharType="begin"/>
      </w:r>
      <w:r w:rsidR="00C27BF2">
        <w:instrText xml:space="preserve"> FILLIN   \* MERGEFORMAT </w:instrText>
      </w:r>
      <w:r w:rsidR="00C27BF2">
        <w:fldChar w:fldCharType="end"/>
      </w:r>
    </w:p>
    <w:sectPr w:rsidR="00C27BF2" w:rsidRPr="00C27B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046BA2" w14:textId="77777777" w:rsidR="00EF3D46" w:rsidRDefault="00EF3D46" w:rsidP="004C4DFD">
      <w:pPr>
        <w:spacing w:after="0" w:line="240" w:lineRule="auto"/>
      </w:pPr>
      <w:r>
        <w:separator/>
      </w:r>
    </w:p>
  </w:endnote>
  <w:endnote w:type="continuationSeparator" w:id="0">
    <w:p w14:paraId="7ADFE129" w14:textId="77777777" w:rsidR="00EF3D46" w:rsidRDefault="00EF3D46" w:rsidP="004C4D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E40E43" w14:textId="77777777" w:rsidR="00EF3D46" w:rsidRDefault="00EF3D46" w:rsidP="004C4DFD">
      <w:pPr>
        <w:spacing w:after="0" w:line="240" w:lineRule="auto"/>
      </w:pPr>
      <w:r>
        <w:separator/>
      </w:r>
    </w:p>
  </w:footnote>
  <w:footnote w:type="continuationSeparator" w:id="0">
    <w:p w14:paraId="7375E7DD" w14:textId="77777777" w:rsidR="00EF3D46" w:rsidRDefault="00EF3D46" w:rsidP="004C4D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bG0NDcxM7c0NjVS0lEKTi0uzszPAykwrAUAdgrdOCwAAAA="/>
  </w:docVars>
  <w:rsids>
    <w:rsidRoot w:val="00C27BF2"/>
    <w:rsid w:val="00242290"/>
    <w:rsid w:val="002A06E2"/>
    <w:rsid w:val="00344939"/>
    <w:rsid w:val="0037420F"/>
    <w:rsid w:val="003846F1"/>
    <w:rsid w:val="004349D3"/>
    <w:rsid w:val="004C4DFD"/>
    <w:rsid w:val="005C006A"/>
    <w:rsid w:val="006126BD"/>
    <w:rsid w:val="00620D1A"/>
    <w:rsid w:val="00727F8C"/>
    <w:rsid w:val="00794719"/>
    <w:rsid w:val="007F34A3"/>
    <w:rsid w:val="007F4787"/>
    <w:rsid w:val="008614BB"/>
    <w:rsid w:val="009D1203"/>
    <w:rsid w:val="00B24EB3"/>
    <w:rsid w:val="00C214A9"/>
    <w:rsid w:val="00C27BF2"/>
    <w:rsid w:val="00E11E97"/>
    <w:rsid w:val="00E21CA2"/>
    <w:rsid w:val="00E91D7F"/>
    <w:rsid w:val="00EF3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656B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4D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4DFD"/>
  </w:style>
  <w:style w:type="paragraph" w:styleId="Footer">
    <w:name w:val="footer"/>
    <w:basedOn w:val="Normal"/>
    <w:link w:val="FooterChar"/>
    <w:uiPriority w:val="99"/>
    <w:unhideWhenUsed/>
    <w:rsid w:val="004C4D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4D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56</Characters>
  <Application>Microsoft Macintosh Word</Application>
  <DocSecurity>0</DocSecurity>
  <Lines>7</Lines>
  <Paragraphs>2</Paragraphs>
  <ScaleCrop>false</ScaleCrop>
  <Company/>
  <LinksUpToDate>false</LinksUpToDate>
  <CharactersWithSpaces>1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3-20T15:36:00Z</dcterms:created>
  <dcterms:modified xsi:type="dcterms:W3CDTF">2018-03-20T15:36:00Z</dcterms:modified>
</cp:coreProperties>
</file>